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596C5" w14:textId="02321EBB" w:rsidR="00F57222" w:rsidRDefault="00F57222">
      <w:r>
        <w:t>Ryan Laur</w:t>
      </w:r>
      <w:r w:rsidR="00B825E0">
        <w:t xml:space="preserve">, </w:t>
      </w:r>
      <w:r>
        <w:t>Benjamin Wheeler</w:t>
      </w:r>
    </w:p>
    <w:p w14:paraId="6016C95F" w14:textId="57D19F55" w:rsidR="00F57222" w:rsidRDefault="00F57222" w:rsidP="00F57222">
      <w:pPr>
        <w:pStyle w:val="Title"/>
      </w:pPr>
      <w:r>
        <w:t>Lab 2 Report</w:t>
      </w:r>
    </w:p>
    <w:p w14:paraId="1FDA70F3" w14:textId="13FB05CC" w:rsidR="00B825E0" w:rsidRPr="00B825E0" w:rsidRDefault="00B825E0" w:rsidP="00B825E0">
      <w:pPr>
        <w:pStyle w:val="Subtitle"/>
      </w:pPr>
      <w:r>
        <w:t>Reconfigurable Computing 2</w:t>
      </w:r>
    </w:p>
    <w:p w14:paraId="34562A27" w14:textId="09FCDA4F" w:rsidR="00F57222" w:rsidRDefault="00FF6D1E" w:rsidP="00F57222">
      <w:pPr>
        <w:pStyle w:val="Heading1"/>
      </w:pPr>
      <w:r>
        <w:t>Bugs with done signal</w:t>
      </w:r>
    </w:p>
    <w:p w14:paraId="444FB6EE" w14:textId="2D190ABD" w:rsidR="00A73511" w:rsidRPr="00A73511" w:rsidRDefault="00A73511" w:rsidP="00A73511">
      <w:pPr>
        <w:pStyle w:val="Heading2"/>
        <w:numPr>
          <w:ilvl w:val="0"/>
          <w:numId w:val="2"/>
        </w:numPr>
      </w:pPr>
      <w:r>
        <w:t>Done cleared too early</w:t>
      </w:r>
    </w:p>
    <w:p w14:paraId="450CE3C5" w14:textId="77777777" w:rsidR="00F57222" w:rsidRDefault="00F57222" w:rsidP="00F57222">
      <w:r>
        <w:t xml:space="preserve">Preconditions: </w:t>
      </w:r>
    </w:p>
    <w:p w14:paraId="2B187E40" w14:textId="154E6CFC" w:rsidR="00F57222" w:rsidRDefault="00F57222" w:rsidP="00F57222">
      <w:pPr>
        <w:pStyle w:val="ListParagraph"/>
        <w:numPr>
          <w:ilvl w:val="0"/>
          <w:numId w:val="1"/>
        </w:numPr>
      </w:pPr>
      <w:r>
        <w:t>DUT in done state (done == 1)</w:t>
      </w:r>
    </w:p>
    <w:p w14:paraId="7CB7B0EC" w14:textId="278CBD01" w:rsidR="00F57222" w:rsidRDefault="00F57222" w:rsidP="00F57222">
      <w:pPr>
        <w:pStyle w:val="ListParagraph"/>
        <w:numPr>
          <w:ilvl w:val="0"/>
          <w:numId w:val="1"/>
        </w:numPr>
      </w:pPr>
      <w:r>
        <w:t>Testbench restarted DUT via go == 1</w:t>
      </w:r>
    </w:p>
    <w:p w14:paraId="5D3B98CB" w14:textId="6328D8BE" w:rsidR="00F57222" w:rsidRDefault="00F57222" w:rsidP="00F57222">
      <w:r>
        <w:t>Violation:</w:t>
      </w:r>
    </w:p>
    <w:p w14:paraId="12B31551" w14:textId="310FCB50" w:rsidR="00F57222" w:rsidRDefault="00F57222" w:rsidP="00F57222">
      <w:pPr>
        <w:pStyle w:val="ListParagraph"/>
        <w:numPr>
          <w:ilvl w:val="0"/>
          <w:numId w:val="1"/>
        </w:numPr>
      </w:pPr>
      <w:r>
        <w:t>Done not cleared on following cycle (violates design specification)</w:t>
      </w:r>
    </w:p>
    <w:p w14:paraId="45F7912E" w14:textId="653E5775" w:rsidR="00F57222" w:rsidRDefault="00F57222" w:rsidP="00F57222"/>
    <w:p w14:paraId="23AE1579" w14:textId="61EAC031" w:rsidR="00FF6D1E" w:rsidRDefault="00FF6D1E" w:rsidP="00F57222">
      <w:r>
        <w:t>Detected in fib_tb.sv line 100:</w:t>
      </w:r>
    </w:p>
    <w:p w14:paraId="095E24C0" w14:textId="7897D811" w:rsidR="00FF6D1E" w:rsidRPr="00FF6D1E" w:rsidRDefault="00FF6D1E" w:rsidP="00FF6D1E">
      <w:pPr>
        <w:shd w:val="clear" w:color="auto" w:fill="2D2B55"/>
        <w:spacing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>
        <w:t xml:space="preserve">    </w:t>
      </w:r>
      <w:r w:rsidRPr="00FF6D1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if go and done are both asserted, done should be cleared on the next cycle</w:t>
      </w:r>
    </w:p>
    <w:p w14:paraId="7BB48667" w14:textId="77777777" w:rsidR="00FF6D1E" w:rsidRPr="00FF6D1E" w:rsidRDefault="00FF6D1E" w:rsidP="00FF6D1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(posedge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go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|=&gt;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!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)</w:t>
      </w:r>
    </w:p>
    <w:p w14:paraId="57952782" w14:textId="77777777" w:rsidR="00FF6D1E" w:rsidRPr="00FF6D1E" w:rsidRDefault="00FF6D1E" w:rsidP="00FF6D1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$error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r w:rsidRPr="00FF6D1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FF6D1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FF6D1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FF6D1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go=1, done not cleared next cycle.</w:t>
      </w:r>
      <w:r w:rsidRPr="00FF6D1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05DC04AD" w14:textId="7448FDB5" w:rsidR="00FF6D1E" w:rsidRDefault="00FF6D1E" w:rsidP="00F57222"/>
    <w:p w14:paraId="2F39FA92" w14:textId="7B4B5082" w:rsidR="00FF6D1E" w:rsidRPr="00F57222" w:rsidRDefault="00FF6D1E" w:rsidP="00F57222">
      <w:r>
        <w:t>Modelsim errors:</w:t>
      </w:r>
    </w:p>
    <w:p w14:paraId="08A58C7E" w14:textId="1B537B1E" w:rsidR="006C2E2D" w:rsidRDefault="006C2E2D">
      <w:r w:rsidRPr="006C2E2D">
        <w:rPr>
          <w:noProof/>
        </w:rPr>
        <w:drawing>
          <wp:inline distT="0" distB="0" distL="0" distR="0" wp14:anchorId="4038D081" wp14:editId="20814C29">
            <wp:extent cx="5943600" cy="466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E68B" w14:textId="2BD37BC9" w:rsidR="006C2E2D" w:rsidRDefault="006C2E2D">
      <w:r w:rsidRPr="006C2E2D">
        <w:rPr>
          <w:noProof/>
        </w:rPr>
        <w:lastRenderedPageBreak/>
        <w:drawing>
          <wp:inline distT="0" distB="0" distL="0" distR="0" wp14:anchorId="647A01A5" wp14:editId="7E186C50">
            <wp:extent cx="5943600" cy="3966845"/>
            <wp:effectExtent l="0" t="0" r="0" b="0"/>
            <wp:docPr id="2" name="Picture 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0975F" w14:textId="49121EFC" w:rsidR="00C456F5" w:rsidRDefault="00C456F5">
      <w:r>
        <w:br w:type="page"/>
      </w:r>
    </w:p>
    <w:p w14:paraId="271E53B8" w14:textId="52060A49" w:rsidR="00FF6D1E" w:rsidRDefault="00A73511" w:rsidP="00A73511">
      <w:pPr>
        <w:pStyle w:val="Heading2"/>
        <w:numPr>
          <w:ilvl w:val="0"/>
          <w:numId w:val="2"/>
        </w:numPr>
      </w:pPr>
      <w:r>
        <w:lastRenderedPageBreak/>
        <w:t>Done cleared too late</w:t>
      </w:r>
    </w:p>
    <w:p w14:paraId="24AE3188" w14:textId="1CBFCC12" w:rsidR="00FF6D1E" w:rsidRDefault="00FF6D1E" w:rsidP="00FF6D1E">
      <w:r>
        <w:t>Preconditions:</w:t>
      </w:r>
    </w:p>
    <w:p w14:paraId="7219BA97" w14:textId="77777777" w:rsidR="00A73511" w:rsidRDefault="00A73511" w:rsidP="00A73511">
      <w:pPr>
        <w:pStyle w:val="ListParagraph"/>
        <w:numPr>
          <w:ilvl w:val="0"/>
          <w:numId w:val="1"/>
        </w:numPr>
      </w:pPr>
      <w:r>
        <w:t>DUT in done state (done == 1)</w:t>
      </w:r>
    </w:p>
    <w:p w14:paraId="05049739" w14:textId="4AADBA36" w:rsidR="00FF6D1E" w:rsidRDefault="00A73511" w:rsidP="00A73511">
      <w:pPr>
        <w:pStyle w:val="ListParagraph"/>
        <w:numPr>
          <w:ilvl w:val="0"/>
          <w:numId w:val="1"/>
        </w:numPr>
      </w:pPr>
      <w:r>
        <w:t>Testbench restarted DUT via go == 1</w:t>
      </w:r>
      <w:r w:rsidR="00FF6D1E">
        <w:br/>
      </w:r>
    </w:p>
    <w:p w14:paraId="7B627E80" w14:textId="7352E4DE" w:rsidR="00FF6D1E" w:rsidRDefault="00FF6D1E" w:rsidP="00FF6D1E">
      <w:r>
        <w:t>Violation:</w:t>
      </w:r>
    </w:p>
    <w:p w14:paraId="4E230E6F" w14:textId="5FCC40F0" w:rsidR="00FF6D1E" w:rsidRDefault="00A73511" w:rsidP="00A73511">
      <w:pPr>
        <w:pStyle w:val="ListParagraph"/>
        <w:numPr>
          <w:ilvl w:val="0"/>
          <w:numId w:val="1"/>
        </w:numPr>
      </w:pPr>
      <w:r>
        <w:t>Done took two cycles to clear instead of one.</w:t>
      </w:r>
    </w:p>
    <w:p w14:paraId="0526833D" w14:textId="20073D67" w:rsidR="00FF6D1E" w:rsidRPr="00FF6D1E" w:rsidRDefault="00A73511" w:rsidP="00FF6D1E">
      <w:r>
        <w:t>Detected in fib_tb.sv line 100 (see assertion property for first error).</w:t>
      </w:r>
    </w:p>
    <w:p w14:paraId="0C26C4D1" w14:textId="3510E024" w:rsidR="00C456F5" w:rsidRDefault="00C456F5">
      <w:r w:rsidRPr="00C456F5">
        <w:rPr>
          <w:noProof/>
        </w:rPr>
        <w:drawing>
          <wp:inline distT="0" distB="0" distL="0" distR="0" wp14:anchorId="119D1519" wp14:editId="003CBC4F">
            <wp:extent cx="5943600" cy="2965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39CD2" w14:textId="74A6B241" w:rsidR="00C456F5" w:rsidRDefault="00C456F5">
      <w:r w:rsidRPr="00C456F5">
        <w:rPr>
          <w:noProof/>
        </w:rPr>
        <w:drawing>
          <wp:inline distT="0" distB="0" distL="0" distR="0" wp14:anchorId="073FFFA8" wp14:editId="3D3F865B">
            <wp:extent cx="4861981" cy="3215919"/>
            <wp:effectExtent l="0" t="0" r="0" b="3810"/>
            <wp:docPr id="5" name="Picture 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imel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1981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16797" w14:textId="3A1B5A3F" w:rsidR="00D90679" w:rsidRDefault="00A73511" w:rsidP="00A73511">
      <w:pPr>
        <w:pStyle w:val="Heading1"/>
      </w:pPr>
      <w:r>
        <w:t>Infinite loop bugs</w:t>
      </w:r>
    </w:p>
    <w:p w14:paraId="4661ECEA" w14:textId="201A1EE8" w:rsidR="00A73511" w:rsidRDefault="00A73511" w:rsidP="00A73511">
      <w:pPr>
        <w:pStyle w:val="Heading2"/>
        <w:numPr>
          <w:ilvl w:val="0"/>
          <w:numId w:val="3"/>
        </w:numPr>
      </w:pPr>
      <w:r>
        <w:t>Max number as an input causes state machine to never finish.</w:t>
      </w:r>
    </w:p>
    <w:p w14:paraId="6C0DA309" w14:textId="3DB5EF00" w:rsidR="00B825E0" w:rsidRDefault="00B825E0" w:rsidP="00B825E0">
      <w:r>
        <w:t>Preconditions:</w:t>
      </w:r>
    </w:p>
    <w:p w14:paraId="079EB96E" w14:textId="7D5B6D2D" w:rsidR="00B825E0" w:rsidRDefault="00B825E0" w:rsidP="00B825E0">
      <w:pPr>
        <w:pStyle w:val="ListParagraph"/>
        <w:numPr>
          <w:ilvl w:val="0"/>
          <w:numId w:val="1"/>
        </w:numPr>
      </w:pPr>
      <w:r>
        <w:t>Circuit fed input of max number (e.g., WIDTH’(1’b1))</w:t>
      </w:r>
    </w:p>
    <w:p w14:paraId="377842DF" w14:textId="32B225ED" w:rsidR="00B825E0" w:rsidRDefault="00B825E0" w:rsidP="00B825E0">
      <w:pPr>
        <w:pStyle w:val="ListParagraph"/>
        <w:numPr>
          <w:ilvl w:val="1"/>
          <w:numId w:val="1"/>
        </w:numPr>
      </w:pPr>
      <w:r>
        <w:t>This input is the largest number the circuit can handle for its specified width.</w:t>
      </w:r>
    </w:p>
    <w:p w14:paraId="1C68B180" w14:textId="075C2A3F" w:rsidR="00B825E0" w:rsidRDefault="00B825E0" w:rsidP="00B825E0">
      <w:r>
        <w:t>Violation:</w:t>
      </w:r>
    </w:p>
    <w:p w14:paraId="75CD6F6D" w14:textId="3B0E2FC2" w:rsidR="00B825E0" w:rsidRDefault="00B825E0" w:rsidP="00B825E0">
      <w:pPr>
        <w:pStyle w:val="ListParagraph"/>
        <w:numPr>
          <w:ilvl w:val="0"/>
          <w:numId w:val="1"/>
        </w:numPr>
      </w:pPr>
      <w:r>
        <w:t>Circuit never asserts done, gets caught in infinite loop</w:t>
      </w:r>
    </w:p>
    <w:p w14:paraId="2A4B0ADB" w14:textId="0D361EAF" w:rsidR="00961B99" w:rsidRDefault="00961B99" w:rsidP="00961B99">
      <w:r>
        <w:t>Steps to detect the bug:</w:t>
      </w:r>
    </w:p>
    <w:p w14:paraId="7043DCB7" w14:textId="3864A283" w:rsidR="00961B99" w:rsidRDefault="00961B99" w:rsidP="00961B99">
      <w:pPr>
        <w:pStyle w:val="ListParagraph"/>
        <w:numPr>
          <w:ilvl w:val="0"/>
          <w:numId w:val="1"/>
        </w:numPr>
      </w:pPr>
      <w:r>
        <w:lastRenderedPageBreak/>
        <w:t>Created a watchdog timer that reported an error and stopped the simulation if done was not asserted within 100k cycles. (</w:t>
      </w:r>
      <w:proofErr w:type="spellStart"/>
      <w:r>
        <w:t>monitor.svh</w:t>
      </w:r>
      <w:proofErr w:type="spellEnd"/>
      <w:r>
        <w:t xml:space="preserve"> line 131)</w:t>
      </w:r>
    </w:p>
    <w:p w14:paraId="53085F62" w14:textId="77DD46D7" w:rsidR="00D90679" w:rsidRDefault="00961B99">
      <w:r>
        <w:t>Reported errors from the simulation:</w:t>
      </w:r>
    </w:p>
    <w:p w14:paraId="13C45516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WATCHDOG : started at 643185 </w:t>
      </w:r>
    </w:p>
    <w:p w14:paraId="6E00D7EC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># ** Error: Time 643195 ns [Assert Property]: Done=1, go=1, done not cleared next cycle.</w:t>
      </w:r>
    </w:p>
    <w:p w14:paraId="31687C03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643195 ns Started: 643185 ns  Scope: </w:t>
      </w:r>
      <w:proofErr w:type="spellStart"/>
      <w:r w:rsidRPr="00961B99">
        <w:rPr>
          <w:sz w:val="16"/>
          <w:szCs w:val="16"/>
        </w:rPr>
        <w:t>fib_tb</w:t>
      </w:r>
      <w:proofErr w:type="spellEnd"/>
      <w:r w:rsidRPr="00961B99">
        <w:rPr>
          <w:sz w:val="16"/>
          <w:szCs w:val="16"/>
        </w:rPr>
        <w:t xml:space="preserve"> File: /home/UFAD/ryan.laur/reconfigurable-computing-2/lab2/fib_tb.sv Line: 101</w:t>
      </w:r>
    </w:p>
    <w:p w14:paraId="106A3B8F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># ** Error: Time 643205 ns [Assert Property]: Done=1, go=0, done not stable.</w:t>
      </w:r>
    </w:p>
    <w:p w14:paraId="567BA6D4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643205 ns Started: 643195 ns  Scope: </w:t>
      </w:r>
      <w:proofErr w:type="spellStart"/>
      <w:r w:rsidRPr="00961B99">
        <w:rPr>
          <w:sz w:val="16"/>
          <w:szCs w:val="16"/>
        </w:rPr>
        <w:t>fib_tb</w:t>
      </w:r>
      <w:proofErr w:type="spellEnd"/>
      <w:r w:rsidRPr="00961B99">
        <w:rPr>
          <w:sz w:val="16"/>
          <w:szCs w:val="16"/>
        </w:rPr>
        <w:t xml:space="preserve"> File: /home/UFAD/ryan.laur/reconfigurable-computing-2/lab2/fib_tb.sv Line: 109</w:t>
      </w:r>
    </w:p>
    <w:p w14:paraId="60BBF099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># ** Error: Time 643205 ns [Assert Property]: done not cleared after go asserted.</w:t>
      </w:r>
    </w:p>
    <w:p w14:paraId="250A18C4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643205 ns Started: 643205 ns  Scope: </w:t>
      </w:r>
      <w:proofErr w:type="spellStart"/>
      <w:r w:rsidRPr="00961B99">
        <w:rPr>
          <w:sz w:val="16"/>
          <w:szCs w:val="16"/>
        </w:rPr>
        <w:t>fib_tb</w:t>
      </w:r>
      <w:proofErr w:type="spellEnd"/>
      <w:r w:rsidRPr="00961B99">
        <w:rPr>
          <w:sz w:val="16"/>
          <w:szCs w:val="16"/>
        </w:rPr>
        <w:t xml:space="preserve"> File: /home/UFAD/ryan.laur/reconfigurable-computing-2/lab2/fib_tb.sv Line: 113</w:t>
      </w:r>
    </w:p>
    <w:p w14:paraId="0F64E25C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>#  done is not asserted time:1643180</w:t>
      </w:r>
    </w:p>
    <w:p w14:paraId="2C4C9E04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WARNING::WATCHDOG BITED </w:t>
      </w:r>
    </w:p>
    <w:p w14:paraId="1256DAF2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># ** Note: $stop    : /home/UFAD/ryan.laur/reconfigurable-computing-2/lab2/monitor.svh(146)</w:t>
      </w:r>
    </w:p>
    <w:p w14:paraId="291A2113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>#    Time: 1643180 ns  Iteration: 1  Region: /</w:t>
      </w:r>
      <w:proofErr w:type="spellStart"/>
      <w:r w:rsidRPr="00961B99">
        <w:rPr>
          <w:sz w:val="16"/>
          <w:szCs w:val="16"/>
        </w:rPr>
        <w:t>fib_tb_sv_unit</w:t>
      </w:r>
      <w:proofErr w:type="spellEnd"/>
      <w:r w:rsidRPr="00961B99">
        <w:rPr>
          <w:sz w:val="16"/>
          <w:szCs w:val="16"/>
        </w:rPr>
        <w:t>::</w:t>
      </w:r>
      <w:proofErr w:type="spellStart"/>
      <w:r w:rsidRPr="00961B99">
        <w:rPr>
          <w:sz w:val="16"/>
          <w:szCs w:val="16"/>
        </w:rPr>
        <w:t>start_monitor</w:t>
      </w:r>
      <w:proofErr w:type="spellEnd"/>
      <w:r w:rsidRPr="00961B99">
        <w:rPr>
          <w:sz w:val="16"/>
          <w:szCs w:val="16"/>
        </w:rPr>
        <w:t xml:space="preserve"> #(6, 32)::watchdog</w:t>
      </w:r>
    </w:p>
    <w:p w14:paraId="7EF3AD0C" w14:textId="6A73A15A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Break in </w:t>
      </w:r>
      <w:proofErr w:type="spellStart"/>
      <w:r w:rsidRPr="00961B99">
        <w:rPr>
          <w:sz w:val="16"/>
          <w:szCs w:val="16"/>
        </w:rPr>
        <w:t>NamedForkStat</w:t>
      </w:r>
      <w:proofErr w:type="spellEnd"/>
      <w:r w:rsidRPr="00961B99">
        <w:rPr>
          <w:sz w:val="16"/>
          <w:szCs w:val="16"/>
        </w:rPr>
        <w:t xml:space="preserve"> </w:t>
      </w:r>
      <w:proofErr w:type="spellStart"/>
      <w:r w:rsidRPr="00961B99">
        <w:rPr>
          <w:sz w:val="16"/>
          <w:szCs w:val="16"/>
        </w:rPr>
        <w:t>fib_tb_sv_unit</w:t>
      </w:r>
      <w:proofErr w:type="spellEnd"/>
      <w:r w:rsidRPr="00961B99">
        <w:rPr>
          <w:sz w:val="16"/>
          <w:szCs w:val="16"/>
        </w:rPr>
        <w:t>/</w:t>
      </w:r>
      <w:proofErr w:type="spellStart"/>
      <w:r w:rsidRPr="00961B99">
        <w:rPr>
          <w:sz w:val="16"/>
          <w:szCs w:val="16"/>
        </w:rPr>
        <w:t>start_monitor</w:t>
      </w:r>
      <w:proofErr w:type="spellEnd"/>
      <w:r w:rsidRPr="00961B99">
        <w:rPr>
          <w:sz w:val="16"/>
          <w:szCs w:val="16"/>
        </w:rPr>
        <w:t>::watchdog/</w:t>
      </w:r>
      <w:proofErr w:type="spellStart"/>
      <w:r w:rsidRPr="00961B99">
        <w:rPr>
          <w:sz w:val="16"/>
          <w:szCs w:val="16"/>
        </w:rPr>
        <w:t>watch_dog</w:t>
      </w:r>
      <w:proofErr w:type="spellEnd"/>
      <w:r w:rsidRPr="00961B99">
        <w:rPr>
          <w:sz w:val="16"/>
          <w:szCs w:val="16"/>
        </w:rPr>
        <w:t xml:space="preserve"> at /home/UFAD/</w:t>
      </w:r>
      <w:proofErr w:type="spellStart"/>
      <w:r w:rsidRPr="00961B99">
        <w:rPr>
          <w:sz w:val="16"/>
          <w:szCs w:val="16"/>
        </w:rPr>
        <w:t>ryan.laur</w:t>
      </w:r>
      <w:proofErr w:type="spellEnd"/>
      <w:r w:rsidRPr="00961B99">
        <w:rPr>
          <w:sz w:val="16"/>
          <w:szCs w:val="16"/>
        </w:rPr>
        <w:t>/reconfigurable-computing-2/lab2/</w:t>
      </w:r>
      <w:proofErr w:type="spellStart"/>
      <w:r w:rsidRPr="00961B99">
        <w:rPr>
          <w:sz w:val="16"/>
          <w:szCs w:val="16"/>
        </w:rPr>
        <w:t>monitor.svh</w:t>
      </w:r>
      <w:proofErr w:type="spellEnd"/>
      <w:r w:rsidRPr="00961B99">
        <w:rPr>
          <w:sz w:val="16"/>
          <w:szCs w:val="16"/>
        </w:rPr>
        <w:t xml:space="preserve"> line 146</w:t>
      </w:r>
    </w:p>
    <w:p w14:paraId="6542F10F" w14:textId="125C7040" w:rsidR="00A82EBF" w:rsidRDefault="00A82EBF"/>
    <w:p w14:paraId="7F4AF481" w14:textId="77777777" w:rsidR="00961B99" w:rsidRDefault="00961B99"/>
    <w:p w14:paraId="43F70A28" w14:textId="774D847C" w:rsidR="00A82EBF" w:rsidRDefault="00A82EBF"/>
    <w:p w14:paraId="16802365" w14:textId="4BB12D8E" w:rsidR="008478D2" w:rsidRDefault="008478D2" w:rsidP="00F7596C">
      <w:pPr>
        <w:pStyle w:val="Heading1"/>
      </w:pPr>
      <w:r>
        <w:t>Bug: Result register changes when circuit done</w:t>
      </w:r>
    </w:p>
    <w:p w14:paraId="3D660AB1" w14:textId="77777777" w:rsidR="008478D2" w:rsidRDefault="008478D2">
      <w:r>
        <w:t>Preconditions:</w:t>
      </w:r>
    </w:p>
    <w:p w14:paraId="21B189DE" w14:textId="77777777" w:rsidR="008478D2" w:rsidRDefault="008478D2" w:rsidP="008478D2">
      <w:pPr>
        <w:pStyle w:val="ListParagraph"/>
        <w:numPr>
          <w:ilvl w:val="0"/>
          <w:numId w:val="1"/>
        </w:numPr>
      </w:pPr>
      <w:r>
        <w:t>Circuit reaches done state</w:t>
      </w:r>
    </w:p>
    <w:p w14:paraId="35A8129F" w14:textId="77777777" w:rsidR="008478D2" w:rsidRDefault="008478D2" w:rsidP="008478D2">
      <w:pPr>
        <w:pStyle w:val="ListParagraph"/>
        <w:numPr>
          <w:ilvl w:val="0"/>
          <w:numId w:val="1"/>
        </w:numPr>
      </w:pPr>
      <w:r>
        <w:t>Circuit asserts done signal</w:t>
      </w:r>
    </w:p>
    <w:p w14:paraId="2B277C56" w14:textId="58347BFC" w:rsidR="008478D2" w:rsidRDefault="008478D2" w:rsidP="008478D2">
      <w:r>
        <w:t>Violation:</w:t>
      </w:r>
    </w:p>
    <w:p w14:paraId="70855BE5" w14:textId="3DDA8FBA" w:rsidR="008478D2" w:rsidRDefault="0018289E" w:rsidP="008478D2">
      <w:pPr>
        <w:pStyle w:val="ListParagraph"/>
        <w:numPr>
          <w:ilvl w:val="0"/>
          <w:numId w:val="1"/>
        </w:numPr>
      </w:pPr>
      <w:r>
        <w:t>Result register changes as done is asserted, which should not happen.</w:t>
      </w:r>
    </w:p>
    <w:p w14:paraId="04C8A020" w14:textId="6398596E" w:rsidR="0018289E" w:rsidRDefault="0018289E" w:rsidP="0018289E">
      <w:r>
        <w:t>Detected in fib_tb.sv line 120, 123:</w:t>
      </w:r>
    </w:p>
    <w:p w14:paraId="6E2D870C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upon completion, (</w:t>
      </w:r>
      <w:proofErr w:type="spellStart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ie</w:t>
      </w:r>
      <w:proofErr w:type="spellEnd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 xml:space="preserve"> done = 1), result and overflow retain their values until circuit is restarted</w:t>
      </w:r>
    </w:p>
    <w:p w14:paraId="63A2D191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(posedge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|-&gt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esul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)</w:t>
      </w:r>
    </w:p>
    <w:p w14:paraId="784E8B67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error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18289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result not stable.</w:t>
      </w:r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7846E58D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upon completion, (</w:t>
      </w:r>
      <w:proofErr w:type="spellStart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ie</w:t>
      </w:r>
      <w:proofErr w:type="spellEnd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 xml:space="preserve"> done = 1), result and overflow retain their values until circuit is restarted</w:t>
      </w:r>
    </w:p>
    <w:p w14:paraId="52E14B3B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(posedge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|-&gt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overflow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)</w:t>
      </w:r>
    </w:p>
    <w:p w14:paraId="280FFDC3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error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18289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overflow not stable.</w:t>
      </w:r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0886E7D4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</w:p>
    <w:p w14:paraId="66ABB6B6" w14:textId="77777777" w:rsidR="0018289E" w:rsidRDefault="0018289E" w:rsidP="0018289E"/>
    <w:p w14:paraId="6A9DCCDA" w14:textId="3EE325A2" w:rsidR="00A82EBF" w:rsidRDefault="00A82EBF" w:rsidP="008478D2">
      <w:r w:rsidRPr="00A82EBF">
        <w:rPr>
          <w:noProof/>
        </w:rPr>
        <w:lastRenderedPageBreak/>
        <w:drawing>
          <wp:inline distT="0" distB="0" distL="0" distR="0" wp14:anchorId="6D614CD7" wp14:editId="2BE1D6F9">
            <wp:extent cx="5943600" cy="2684780"/>
            <wp:effectExtent l="0" t="0" r="0" b="127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BF522" w14:textId="6DE6D42F" w:rsidR="0018289E" w:rsidRDefault="0018289E" w:rsidP="0018289E">
      <w:pPr>
        <w:pStyle w:val="Heading1"/>
      </w:pPr>
      <w:r>
        <w:t>Bug: Circuit reacts to changes on the input</w:t>
      </w:r>
    </w:p>
    <w:p w14:paraId="4B671139" w14:textId="291C763C" w:rsidR="0018289E" w:rsidRDefault="0018289E" w:rsidP="0018289E">
      <w:r>
        <w:t>Preconditions:</w:t>
      </w:r>
    </w:p>
    <w:p w14:paraId="43F09BB6" w14:textId="66AEA99F" w:rsidR="0018289E" w:rsidRDefault="0018289E" w:rsidP="0018289E">
      <w:pPr>
        <w:pStyle w:val="ListParagraph"/>
        <w:numPr>
          <w:ilvl w:val="0"/>
          <w:numId w:val="1"/>
        </w:numPr>
      </w:pPr>
      <w:r>
        <w:t>Circuit is started with go</w:t>
      </w:r>
    </w:p>
    <w:p w14:paraId="55AE13B9" w14:textId="6B0A8DF4" w:rsidR="0018289E" w:rsidRDefault="0018289E" w:rsidP="0018289E">
      <w:pPr>
        <w:pStyle w:val="ListParagraph"/>
        <w:numPr>
          <w:ilvl w:val="0"/>
          <w:numId w:val="1"/>
        </w:numPr>
      </w:pPr>
      <w:r>
        <w:t>Input n is changed before the circuit finishes (before done == 1)</w:t>
      </w:r>
    </w:p>
    <w:p w14:paraId="0EF4AB33" w14:textId="24516BCD" w:rsidR="0018289E" w:rsidRDefault="0018289E" w:rsidP="0018289E">
      <w:r>
        <w:t>Violation:</w:t>
      </w:r>
    </w:p>
    <w:p w14:paraId="62A15F2D" w14:textId="50FF05C5" w:rsidR="0018289E" w:rsidRDefault="0018289E" w:rsidP="0018289E">
      <w:pPr>
        <w:pStyle w:val="ListParagraph"/>
        <w:numPr>
          <w:ilvl w:val="0"/>
          <w:numId w:val="1"/>
        </w:numPr>
      </w:pPr>
      <w:r>
        <w:t>Circuit does not produce correct output</w:t>
      </w:r>
    </w:p>
    <w:p w14:paraId="628D247D" w14:textId="72B5C8B3" w:rsidR="0018289E" w:rsidRPr="0018289E" w:rsidRDefault="0018289E" w:rsidP="0018289E">
      <w:r>
        <w:t xml:space="preserve">Discovered via scoreboard logic that ensures l, x, and y registers have correct values compared to the model function. Since they were different, this means the DUT is stopping before it should and thus producing incorrect output. </w:t>
      </w:r>
    </w:p>
    <w:p w14:paraId="01E1FEAA" w14:textId="0DF59DE5" w:rsidR="008822AA" w:rsidRDefault="008822AA">
      <w:r w:rsidRPr="008822AA">
        <w:rPr>
          <w:noProof/>
        </w:rPr>
        <w:lastRenderedPageBreak/>
        <w:drawing>
          <wp:inline distT="0" distB="0" distL="0" distR="0" wp14:anchorId="6190AFBF" wp14:editId="0AEF0DB2">
            <wp:extent cx="5943600" cy="3298825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1683" w14:textId="64E75B88" w:rsidR="00E11EA0" w:rsidRDefault="00E11EA0">
      <w:r>
        <w:br w:type="page"/>
      </w:r>
    </w:p>
    <w:p w14:paraId="1AAF563D" w14:textId="1CE353FB" w:rsidR="00E11EA0" w:rsidRDefault="002A0ED3" w:rsidP="002A0ED3">
      <w:pPr>
        <w:pStyle w:val="Heading1"/>
      </w:pPr>
      <w:r>
        <w:lastRenderedPageBreak/>
        <w:t>Overflow bugs</w:t>
      </w:r>
    </w:p>
    <w:p w14:paraId="3F4989D8" w14:textId="30D50107" w:rsidR="00E11EA0" w:rsidRDefault="00F7596C">
      <w:r>
        <w:t>Preconditions:</w:t>
      </w:r>
    </w:p>
    <w:p w14:paraId="76953CEF" w14:textId="315EFAB9" w:rsidR="00F7596C" w:rsidRDefault="00F7596C" w:rsidP="00F7596C">
      <w:pPr>
        <w:pStyle w:val="ListParagraph"/>
        <w:numPr>
          <w:ilvl w:val="0"/>
          <w:numId w:val="1"/>
        </w:numPr>
      </w:pPr>
      <w:r>
        <w:t>DUT was passed an input that would cause it to overflow</w:t>
      </w:r>
    </w:p>
    <w:p w14:paraId="23C5613A" w14:textId="4D8F7C0B" w:rsidR="00F7596C" w:rsidRDefault="00F7596C" w:rsidP="00F7596C">
      <w:r>
        <w:t>Violation:</w:t>
      </w:r>
    </w:p>
    <w:p w14:paraId="14968A0A" w14:textId="4FB19B14" w:rsidR="00F7596C" w:rsidRDefault="00F7596C" w:rsidP="00F7596C">
      <w:pPr>
        <w:pStyle w:val="ListParagraph"/>
        <w:numPr>
          <w:ilvl w:val="0"/>
          <w:numId w:val="1"/>
        </w:numPr>
      </w:pPr>
      <w:r>
        <w:t>Overflow flag not asserted</w:t>
      </w:r>
    </w:p>
    <w:p w14:paraId="6B97301F" w14:textId="5A5C005E" w:rsidR="00F7596C" w:rsidRDefault="00F7596C" w:rsidP="00F7596C"/>
    <w:p w14:paraId="16870831" w14:textId="68DF97DA" w:rsidR="00E637B4" w:rsidRDefault="00E637B4" w:rsidP="00F7596C">
      <w:r>
        <w:t xml:space="preserve">Detected by utilizing an overflow model function, which truncates the actual value of the correct result to OUTPUT_WIDTH, and compares with the original </w:t>
      </w:r>
      <w:proofErr w:type="spellStart"/>
      <w:r>
        <w:t>longint</w:t>
      </w:r>
      <w:proofErr w:type="spellEnd"/>
      <w:r>
        <w:t xml:space="preserve"> result. If they’re different, overflow occurred and the testbench will assert that the DUT asserts its overflow flag. </w:t>
      </w:r>
    </w:p>
    <w:p w14:paraId="636FFD79" w14:textId="77777777" w:rsidR="00E637B4" w:rsidRDefault="00E637B4" w:rsidP="00F7596C"/>
    <w:p w14:paraId="5B2A564C" w14:textId="48C8FEB8" w:rsidR="00F7596C" w:rsidRDefault="00F7596C" w:rsidP="00F7596C">
      <w:r>
        <w:t xml:space="preserve">Accompanying testbench error: </w:t>
      </w:r>
    </w:p>
    <w:p w14:paraId="7AAC3495" w14:textId="74C5D9E2" w:rsidR="00E637B4" w:rsidRPr="00E637B4" w:rsidRDefault="00E637B4" w:rsidP="00E637B4">
      <w:pPr>
        <w:rPr>
          <w:sz w:val="16"/>
          <w:szCs w:val="16"/>
        </w:rPr>
      </w:pPr>
      <w:r w:rsidRPr="00E637B4">
        <w:rPr>
          <w:sz w:val="16"/>
          <w:szCs w:val="16"/>
        </w:rPr>
        <w:t xml:space="preserve"># Time 445 ns [Scoreboard] Result test failed: </w:t>
      </w:r>
      <w:proofErr w:type="spellStart"/>
      <w:r w:rsidRPr="00E637B4">
        <w:rPr>
          <w:sz w:val="16"/>
          <w:szCs w:val="16"/>
        </w:rPr>
        <w:t>full_add_r</w:t>
      </w:r>
      <w:proofErr w:type="spellEnd"/>
      <w:r w:rsidRPr="00E637B4">
        <w:rPr>
          <w:sz w:val="16"/>
          <w:szCs w:val="16"/>
        </w:rPr>
        <w:t xml:space="preserve"> = h00000008 instead of h1e8d0a40 for n = h31.</w:t>
      </w:r>
    </w:p>
    <w:p w14:paraId="42B0FDFA" w14:textId="6544A763" w:rsidR="00F7596C" w:rsidRDefault="00E637B4" w:rsidP="00E637B4">
      <w:pPr>
        <w:rPr>
          <w:sz w:val="16"/>
          <w:szCs w:val="16"/>
        </w:rPr>
      </w:pPr>
      <w:r w:rsidRPr="00E637B4">
        <w:rPr>
          <w:sz w:val="16"/>
          <w:szCs w:val="16"/>
        </w:rPr>
        <w:t># Time 445 ns [Scoreboard] Overflow test failed: overflow = 0 instead of 1 for n = h31 and theoretical result = h000000011e8d0a40 and result = h00000008.</w:t>
      </w:r>
    </w:p>
    <w:p w14:paraId="304E4D07" w14:textId="46EDCCBA" w:rsidR="00E637B4" w:rsidRDefault="00E637B4" w:rsidP="00E637B4">
      <w:pPr>
        <w:rPr>
          <w:sz w:val="16"/>
          <w:szCs w:val="16"/>
        </w:rPr>
      </w:pPr>
    </w:p>
    <w:p w14:paraId="2BD3C47A" w14:textId="5C666914" w:rsidR="00E637B4" w:rsidRDefault="00202A18" w:rsidP="00202A18">
      <w:pPr>
        <w:pStyle w:val="Heading1"/>
      </w:pPr>
      <w:r>
        <w:t>Bugs fixed in fib_good</w:t>
      </w:r>
    </w:p>
    <w:p w14:paraId="237258D0" w14:textId="77777777" w:rsidR="00202A18" w:rsidRDefault="00202A18" w:rsidP="00202A18">
      <w:r>
        <w:t>This list includes some of the major bugs we fixed in fib_good, but is not exhaustive.</w:t>
      </w:r>
    </w:p>
    <w:p w14:paraId="5FDA1974" w14:textId="32C38807" w:rsidR="00202A18" w:rsidRDefault="00202A18" w:rsidP="00202A18">
      <w:pPr>
        <w:pStyle w:val="ListParagraph"/>
        <w:numPr>
          <w:ilvl w:val="0"/>
          <w:numId w:val="1"/>
        </w:numPr>
      </w:pPr>
      <w:r>
        <w:t>Save circuit inputs in registers</w:t>
      </w:r>
    </w:p>
    <w:p w14:paraId="1246313D" w14:textId="220150C5" w:rsidR="00202A18" w:rsidRDefault="00202A18" w:rsidP="00202A18">
      <w:pPr>
        <w:pStyle w:val="ListParagraph"/>
        <w:numPr>
          <w:ilvl w:val="0"/>
          <w:numId w:val="1"/>
        </w:numPr>
      </w:pPr>
      <w:r>
        <w:t>Reset temporary variables to the correct value on circuit reset</w:t>
      </w:r>
    </w:p>
    <w:p w14:paraId="1060C115" w14:textId="77777777" w:rsidR="00202A18" w:rsidRDefault="00202A18" w:rsidP="00202A18">
      <w:pPr>
        <w:pStyle w:val="ListParagraph"/>
        <w:numPr>
          <w:ilvl w:val="0"/>
          <w:numId w:val="1"/>
        </w:numPr>
      </w:pPr>
      <w:r>
        <w:t xml:space="preserve">Fix issues where non-blocking assignments to temp values were being read on the same clock edge </w:t>
      </w:r>
    </w:p>
    <w:p w14:paraId="27846870" w14:textId="1329DF3C" w:rsidR="00202A18" w:rsidRDefault="00202A18" w:rsidP="00202A18">
      <w:pPr>
        <w:pStyle w:val="ListParagraph"/>
        <w:numPr>
          <w:ilvl w:val="1"/>
          <w:numId w:val="1"/>
        </w:numPr>
      </w:pPr>
      <w:r>
        <w:t>replaced with blocking assignments or rearranged states to ensure values were updated and read properly</w:t>
      </w:r>
    </w:p>
    <w:p w14:paraId="0636C406" w14:textId="77777777" w:rsidR="00202A18" w:rsidRDefault="00202A18" w:rsidP="00202A18">
      <w:pPr>
        <w:pStyle w:val="ListParagraph"/>
        <w:numPr>
          <w:ilvl w:val="0"/>
          <w:numId w:val="1"/>
        </w:numPr>
      </w:pPr>
      <w:r>
        <w:t xml:space="preserve">Defined state </w:t>
      </w:r>
      <w:proofErr w:type="spellStart"/>
      <w:r>
        <w:t>enum</w:t>
      </w:r>
      <w:proofErr w:type="spellEnd"/>
      <w:r>
        <w:t xml:space="preserve"> with logic [2:0] specifier to ensure synthesis tools recognize it as a state machine and operate/optimize accordingly</w:t>
      </w:r>
    </w:p>
    <w:p w14:paraId="0E78C564" w14:textId="30A5C303" w:rsidR="00202A18" w:rsidRDefault="00202A18" w:rsidP="00202A18">
      <w:pPr>
        <w:pStyle w:val="ListParagraph"/>
        <w:numPr>
          <w:ilvl w:val="0"/>
          <w:numId w:val="1"/>
        </w:numPr>
      </w:pPr>
      <w:r>
        <w:t>Moved done assertions to proper states to follow guidelines on done signal</w:t>
      </w:r>
    </w:p>
    <w:p w14:paraId="62370582" w14:textId="0598660E" w:rsidR="00202A18" w:rsidRDefault="00202A18" w:rsidP="00837E7E"/>
    <w:p w14:paraId="428FDCA9" w14:textId="72D8AD77" w:rsidR="00837E7E" w:rsidRDefault="00837E7E" w:rsidP="00837E7E">
      <w:pPr>
        <w:pStyle w:val="Heading2"/>
      </w:pPr>
      <w:r>
        <w:lastRenderedPageBreak/>
        <w:t>Quartus synthesis screenshot of fib_good</w:t>
      </w:r>
    </w:p>
    <w:p w14:paraId="7D839614" w14:textId="0F0460CE" w:rsidR="00837E7E" w:rsidRPr="00837E7E" w:rsidRDefault="00837E7E" w:rsidP="00837E7E">
      <w:r>
        <w:rPr>
          <w:noProof/>
        </w:rPr>
        <w:drawing>
          <wp:inline distT="0" distB="0" distL="0" distR="0" wp14:anchorId="31E47DF1" wp14:editId="154D73D3">
            <wp:extent cx="5943600" cy="2923540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41B45" w14:textId="77777777" w:rsidR="00837E7E" w:rsidRPr="00837E7E" w:rsidRDefault="00837E7E" w:rsidP="00837E7E"/>
    <w:p w14:paraId="525D8869" w14:textId="694709BF" w:rsidR="00E637B4" w:rsidRDefault="00E637B4" w:rsidP="00E637B4"/>
    <w:p w14:paraId="654DC9EA" w14:textId="77777777" w:rsidR="00E637B4" w:rsidRDefault="00E637B4" w:rsidP="00E637B4"/>
    <w:sectPr w:rsidR="00E637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006AA"/>
    <w:multiLevelType w:val="hybridMultilevel"/>
    <w:tmpl w:val="EAF2DDAA"/>
    <w:lvl w:ilvl="0" w:tplc="09BAA8E6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4B6C18"/>
    <w:multiLevelType w:val="hybridMultilevel"/>
    <w:tmpl w:val="A4ACCCE4"/>
    <w:lvl w:ilvl="0" w:tplc="E0AE2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52306"/>
    <w:multiLevelType w:val="hybridMultilevel"/>
    <w:tmpl w:val="C65A024E"/>
    <w:lvl w:ilvl="0" w:tplc="5DB43D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560611"/>
    <w:multiLevelType w:val="hybridMultilevel"/>
    <w:tmpl w:val="064266B2"/>
    <w:lvl w:ilvl="0" w:tplc="2F58CA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376030">
    <w:abstractNumId w:val="3"/>
  </w:num>
  <w:num w:numId="2" w16cid:durableId="1190337862">
    <w:abstractNumId w:val="2"/>
  </w:num>
  <w:num w:numId="3" w16cid:durableId="365450835">
    <w:abstractNumId w:val="1"/>
  </w:num>
  <w:num w:numId="4" w16cid:durableId="8506028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zU0NTcyN7c0NjNS0lEKTi0uzszPAykwrAUAep2D9ywAAAA="/>
  </w:docVars>
  <w:rsids>
    <w:rsidRoot w:val="006C2E2D"/>
    <w:rsid w:val="0018289E"/>
    <w:rsid w:val="00202A18"/>
    <w:rsid w:val="002208DD"/>
    <w:rsid w:val="002A0ED3"/>
    <w:rsid w:val="003D2287"/>
    <w:rsid w:val="003D2398"/>
    <w:rsid w:val="006C2E2D"/>
    <w:rsid w:val="006D5B0B"/>
    <w:rsid w:val="00760829"/>
    <w:rsid w:val="00837E7E"/>
    <w:rsid w:val="00840832"/>
    <w:rsid w:val="008478D2"/>
    <w:rsid w:val="00856641"/>
    <w:rsid w:val="008822AA"/>
    <w:rsid w:val="00961B99"/>
    <w:rsid w:val="00A73511"/>
    <w:rsid w:val="00A82EBF"/>
    <w:rsid w:val="00B11B61"/>
    <w:rsid w:val="00B825E0"/>
    <w:rsid w:val="00C456F5"/>
    <w:rsid w:val="00C85BB1"/>
    <w:rsid w:val="00D90679"/>
    <w:rsid w:val="00E11EA0"/>
    <w:rsid w:val="00E25AED"/>
    <w:rsid w:val="00E637B4"/>
    <w:rsid w:val="00F57222"/>
    <w:rsid w:val="00F7596C"/>
    <w:rsid w:val="00FD6DA3"/>
    <w:rsid w:val="00FF6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6D0BC"/>
  <w15:docId w15:val="{179D560F-D959-4EE1-A51F-F1F1A3A0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2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35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57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72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72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5722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35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25E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825E0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961B9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7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1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5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999596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6393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95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564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4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5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40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2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65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973688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8584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0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0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6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8</TotalTime>
  <Pages>8</Pages>
  <Words>757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aur</dc:creator>
  <cp:keywords/>
  <dc:description/>
  <cp:lastModifiedBy>Wheeler,Benjamin M</cp:lastModifiedBy>
  <cp:revision>8</cp:revision>
  <dcterms:created xsi:type="dcterms:W3CDTF">2022-04-14T03:45:00Z</dcterms:created>
  <dcterms:modified xsi:type="dcterms:W3CDTF">2022-04-18T01:48:00Z</dcterms:modified>
</cp:coreProperties>
</file>